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Application</w:t>
      </w:r>
    </w:p>
    <w:bookmarkStart w:id="26"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R Manager</w:t>
      </w:r>
      <w:r>
        <w:br/>
      </w:r>
      <w:r>
        <w:t xml:space="preserve">[Organization Name]</w:t>
      </w:r>
      <w:r>
        <w:br/>
      </w:r>
      <w:r>
        <w:t xml:space="preserve">[Organization Address]</w:t>
      </w:r>
      <w:r>
        <w:br/>
      </w:r>
      <w:r>
        <w:t xml:space="preserve">New Delhi, India</w:t>
      </w:r>
      <w:r>
        <w:br/>
      </w:r>
    </w:p>
    <w:bookmarkStart w:id="25" w:name="dear-hiring-team"/>
    <w:p>
      <w:pPr>
        <w:pStyle w:val="Heading2"/>
      </w:pPr>
      <w:r>
        <w:t xml:space="preserve">Dear Hiring Team,</w:t>
      </w:r>
    </w:p>
    <w:p>
      <w:pPr>
        <w:pStyle w:val="FirstParagraph"/>
      </w:pPr>
      <w:r>
        <w:t xml:space="preserve">As a dedicated and experienced Psychologist with over [X years] of expertise in clinical practice, research, and community mental health initiatives, I am writing to express my enthusiasm for the opportunity to contribute to your esteemed organization in India New Delhi. The intersection of my professional background and passion for addressing mental health challenges in this dynamic region aligns seamlessly with the goals of your institution. This Cover Letter outlines my qualifications, commitment to psychological well-being, and why I am uniquely suited to thrive as a Psychologist in India New Delhi.</w:t>
      </w:r>
    </w:p>
    <w:bookmarkStart w:id="20" w:name="professional-background-and-expertise"/>
    <w:p>
      <w:pPr>
        <w:pStyle w:val="Heading3"/>
      </w:pPr>
      <w:r>
        <w:t xml:space="preserve">Professional Background and Expertise</w:t>
      </w:r>
    </w:p>
    <w:p>
      <w:pPr>
        <w:pStyle w:val="FirstParagraph"/>
      </w:pPr>
      <w:r>
        <w:t xml:space="preserve">Throughout my career as a Psychologist, I have focused on delivering evidence-based interventions tailored to the cultural, social, and economic contexts of diverse populations. My work in India New Delhi has been particularly impactful, as I have collaborated with local communities to address mental health disparities exacerbated by urbanization, educational pressures, and socio-economic challenges. As a Psychologist in this region, I have developed a deep understanding of the unique psychological needs of individuals navigating the complexities of modern life in one of India’s most vibrant capitals.</w:t>
      </w:r>
    </w:p>
    <w:p>
      <w:pPr>
        <w:pStyle w:val="BodyText"/>
      </w:pPr>
      <w:r>
        <w:t xml:space="preserve">My academic foundation includes a [Master’s/Doctoral] degree in Psychology from [University Name], complemented by specialized training in cognitive-behavioral therapy (CBT), trauma-informed care, and mindfulness-based interventions. These skills have enabled me to work with clients across the lifespan, from adolescents struggling with anxiety and depression to adults facing work-related stress and relationship difficulties. In India New Delhi, I have also engaged in community outreach programs aimed at destigmatizing mental health issues, which has reinforced my belief in the importance of accessible and culturally sensitive care.</w:t>
      </w:r>
    </w:p>
    <w:bookmarkEnd w:id="20"/>
    <w:bookmarkStart w:id="21" w:name="why-india-new-delhi"/>
    <w:p>
      <w:pPr>
        <w:pStyle w:val="Heading3"/>
      </w:pPr>
      <w:r>
        <w:t xml:space="preserve">Why India New Delhi?</w:t>
      </w:r>
    </w:p>
    <w:p>
      <w:pPr>
        <w:pStyle w:val="FirstParagraph"/>
      </w:pPr>
      <w:r>
        <w:t xml:space="preserve">India New Delhi is a city of contrasts, where tradition meets modernity and where mental health needs are as diverse as its population. As a Psychologist, I have always been drawn to the opportunity to make a tangible difference in such an environment. The growing recognition of mental health as a critical component of overall well-being in India has created a pressing demand for skilled professionals who can bridge the gap between clinical expertise and cultural relevance. My work in New Delhi has allowed me to contribute to this mission by partnering with NGOs, schools, and healthcare providers to develop programs that address anxiety, trauma, and behavioral health issues specific to the region.</w:t>
      </w:r>
    </w:p>
    <w:p>
      <w:pPr>
        <w:pStyle w:val="BodyText"/>
      </w:pPr>
      <w:r>
        <w:t xml:space="preserve">For instance, I recently led a project with [Organization Name] to provide free counseling services to underprivileged youth in New Delhi’s urban slums. This initiative not only addressed immediate mental health concerns but also empowered participants to advocate for themselves and their communities. Such experiences have deepened my appreciation for the resilience of individuals in India New Delhi and reinforced my commitment to fostering environments where psychological well-being is prioritized.</w:t>
      </w:r>
    </w:p>
    <w:bookmarkEnd w:id="21"/>
    <w:bookmarkStart w:id="22" w:name="alignment-with-organizational-values"/>
    <w:p>
      <w:pPr>
        <w:pStyle w:val="Heading3"/>
      </w:pPr>
      <w:r>
        <w:t xml:space="preserve">Alignment with Organizational Values</w:t>
      </w:r>
    </w:p>
    <w:p>
      <w:pPr>
        <w:pStyle w:val="FirstParagraph"/>
      </w:pPr>
      <w:r>
        <w:t xml:space="preserve">Your organization’s focus on [specific mission or values, e.g., "innovative mental health solutions" or "community empowerment"] resonates deeply with my professional philosophy. As a Psychologist, I believe in the power of collaboration and interdisciplinary approaches to address complex mental health challenges. In New Delhi, I have worked alongside educators, social workers, and healthcare professionals to create holistic support systems that reflect the multifaceted nature of human experiences. This collaborative mindset would enable me to contribute effectively to your team while aligning with your organizational objectives.</w:t>
      </w:r>
    </w:p>
    <w:p>
      <w:pPr>
        <w:pStyle w:val="BodyText"/>
      </w:pPr>
      <w:r>
        <w:t xml:space="preserve">Moreover, my experience in India New Delhi has equipped me with the ability to navigate multicultural environments and adapt interventions to meet the needs of diverse populations. Whether working with individuals from different socioeconomic backgrounds or addressing cultural stigmas surrounding mental health, I approach each challenge with empathy, adaptability, and a commitment to ethical practice. I am also proficient in [any relevant languages, e.g., Hindi or regional dialects], which further enhances my ability to connect with clients and community stakeholders in New Delhi.</w:t>
      </w:r>
    </w:p>
    <w:bookmarkEnd w:id="22"/>
    <w:bookmarkStart w:id="23" w:name="why-i-am-the-right-fit"/>
    <w:p>
      <w:pPr>
        <w:pStyle w:val="Heading3"/>
      </w:pPr>
      <w:r>
        <w:t xml:space="preserve">Why I Am the Right Fit</w:t>
      </w:r>
    </w:p>
    <w:p>
      <w:pPr>
        <w:pStyle w:val="FirstParagraph"/>
      </w:pPr>
      <w:r>
        <w:t xml:space="preserve">What sets me apart as a Psychologist in India New Delhi is my unwavering dedication to both professional excellence and community impact. My work has consistently prioritized the well-being of individuals while advocating for systemic changes that promote mental health equity. For example, I have authored articles and conducted workshops on topics such as [specific topics, e.g., "stress management in urban settings" or "mental health literacy"], which have been widely shared among professionals and the general public in New Delhi. These efforts reflect my belief that psychological well-being is a collective responsibility and a cornerstone of societal progress.</w:t>
      </w:r>
    </w:p>
    <w:p>
      <w:pPr>
        <w:pStyle w:val="BodyText"/>
      </w:pPr>
      <w:r>
        <w:t xml:space="preserve">In addition to my clinical expertise, I bring strong organizational and leadership skills that would benefit your team. I have managed multiple projects simultaneously, from designing mental health awareness campaigns to supervising trainees in clinical settings. My ability to balance administrative tasks with direct client care ensures that I can contribute effectively to both operational and therapeutic goals within your organization.</w:t>
      </w:r>
    </w:p>
    <w:bookmarkEnd w:id="23"/>
    <w:bookmarkStart w:id="24" w:name="conclusion"/>
    <w:p>
      <w:pPr>
        <w:pStyle w:val="Heading3"/>
      </w:pPr>
      <w:r>
        <w:t xml:space="preserve">Conclusion</w:t>
      </w:r>
    </w:p>
    <w:p>
      <w:pPr>
        <w:pStyle w:val="FirstParagraph"/>
      </w:pPr>
      <w:r>
        <w:t xml:space="preserve">In conclusion, I am eager to bring my skills, experience, and passion for psychology to your organization in India New Delhi. As a Psychologist dedicated to fostering mental health and well-being in this dynamic region, I am confident that my background and values align with the mission of your institution. I would be honored to contribute to the continued success of your work while making a meaningful impact on the lives of individuals and communities in New Delhi.</w:t>
      </w:r>
    </w:p>
    <w:p>
      <w:pPr>
        <w:pStyle w:val="BodyText"/>
      </w:pPr>
      <w:r>
        <w:t xml:space="preserve">Thank you for considering my application. I look forward to the opportunity to discuss how I can contribute to your team and advance the cause of mental health in India New Delhi.</w:t>
      </w:r>
    </w:p>
    <w:p>
      <w:pPr>
        <w:pStyle w:val="BodyText"/>
      </w:pPr>
      <w:r>
        <w:t xml:space="preserve">Sincerely,</w:t>
      </w:r>
      <w:r>
        <w:br/>
      </w: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Application</dc:title>
  <dc:creator/>
  <dc:language>en</dc:language>
  <cp:keywords/>
  <dcterms:created xsi:type="dcterms:W3CDTF">2026-07-25T03:34:08Z</dcterms:created>
  <dcterms:modified xsi:type="dcterms:W3CDTF">2026-07-25T03:34:08Z</dcterms:modified>
</cp:coreProperties>
</file>

<file path=docProps/custom.xml><?xml version="1.0" encoding="utf-8"?>
<Properties xmlns="http://schemas.openxmlformats.org/officeDocument/2006/custom-properties" xmlns:vt="http://schemas.openxmlformats.org/officeDocument/2006/docPropsVTypes"/>
</file>